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0EC" w:rsidRDefault="004070EC">
      <w:r>
        <w:rPr>
          <w:b/>
        </w:rPr>
        <w:t>Directions:</w:t>
      </w:r>
      <w:r>
        <w:t xml:space="preserve"> Watch the video about air filters.  Make an outline of the presentation.  Remember that an outline should have short words and phrases, not usually full sentences or verbatim explanation.</w:t>
      </w:r>
    </w:p>
    <w:p w:rsidR="004070EC" w:rsidRPr="004070EC" w:rsidRDefault="004070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6"/>
        <w:gridCol w:w="2828"/>
        <w:gridCol w:w="4656"/>
      </w:tblGrid>
      <w:tr w:rsidR="00265462" w:rsidTr="00FA5617">
        <w:trPr>
          <w:trHeight w:val="980"/>
        </w:trPr>
        <w:tc>
          <w:tcPr>
            <w:tcW w:w="2875" w:type="dxa"/>
            <w:shd w:val="clear" w:color="auto" w:fill="BFBFBF" w:themeFill="background1" w:themeFillShade="BF"/>
            <w:vAlign w:val="center"/>
          </w:tcPr>
          <w:p w:rsidR="00265462" w:rsidRDefault="00265462" w:rsidP="002F51D1">
            <w:pPr>
              <w:jc w:val="center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3237" w:type="dxa"/>
            <w:vAlign w:val="center"/>
          </w:tcPr>
          <w:p w:rsidR="00265462" w:rsidRPr="00447452" w:rsidRDefault="00265462" w:rsidP="00447452">
            <w:pPr>
              <w:jc w:val="center"/>
            </w:pPr>
            <w:bookmarkStart w:id="0" w:name="_GoBack"/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08pt;height:108pt">
                  <v:imagedata r:id="rId4" o:title="COM1 - W5 - Air Filter Outline QR Code"/>
                </v:shape>
              </w:pict>
            </w:r>
            <w:bookmarkEnd w:id="0"/>
          </w:p>
        </w:tc>
        <w:tc>
          <w:tcPr>
            <w:tcW w:w="3238" w:type="dxa"/>
            <w:vAlign w:val="center"/>
          </w:tcPr>
          <w:p w:rsidR="00265462" w:rsidRPr="00447452" w:rsidRDefault="00265462" w:rsidP="00447452">
            <w:pPr>
              <w:jc w:val="center"/>
            </w:pPr>
            <w:hyperlink r:id="rId5" w:history="1">
              <w:r w:rsidRPr="004070EC">
                <w:rPr>
                  <w:rStyle w:val="Hyperlink"/>
                </w:rPr>
                <w:t>https://www.youtube.com/watch?v=WhiTlkZlwl4</w:t>
              </w:r>
            </w:hyperlink>
          </w:p>
        </w:tc>
      </w:tr>
    </w:tbl>
    <w:p w:rsidR="002F51D1" w:rsidRDefault="002F51D1" w:rsidP="002F51D1">
      <w:pPr>
        <w:spacing w:after="0" w:line="240" w:lineRule="auto"/>
        <w:rPr>
          <w:b/>
        </w:rPr>
      </w:pPr>
    </w:p>
    <w:p w:rsidR="002F51D1" w:rsidRPr="002F51D1" w:rsidRDefault="002F51D1" w:rsidP="002F51D1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51D1" w:rsidTr="002F51D1">
        <w:tc>
          <w:tcPr>
            <w:tcW w:w="9350" w:type="dxa"/>
            <w:shd w:val="clear" w:color="auto" w:fill="BFBFBF" w:themeFill="background1" w:themeFillShade="BF"/>
          </w:tcPr>
          <w:p w:rsidR="002F51D1" w:rsidRPr="002F51D1" w:rsidRDefault="004070EC" w:rsidP="002F51D1">
            <w:pPr>
              <w:jc w:val="center"/>
              <w:rPr>
                <w:b/>
              </w:rPr>
            </w:pPr>
            <w:r>
              <w:rPr>
                <w:b/>
              </w:rPr>
              <w:t>Outline</w:t>
            </w:r>
          </w:p>
        </w:tc>
      </w:tr>
      <w:tr w:rsidR="004070EC" w:rsidTr="004070EC">
        <w:trPr>
          <w:trHeight w:val="4031"/>
        </w:trPr>
        <w:tc>
          <w:tcPr>
            <w:tcW w:w="9350" w:type="dxa"/>
            <w:shd w:val="clear" w:color="auto" w:fill="auto"/>
          </w:tcPr>
          <w:p w:rsidR="004070EC" w:rsidRPr="002F51D1" w:rsidRDefault="004070EC" w:rsidP="002F51D1">
            <w:pPr>
              <w:jc w:val="center"/>
              <w:rPr>
                <w:b/>
              </w:rPr>
            </w:pPr>
          </w:p>
        </w:tc>
      </w:tr>
    </w:tbl>
    <w:p w:rsidR="002F51D1" w:rsidRDefault="002F51D1" w:rsidP="002F51D1">
      <w:pPr>
        <w:spacing w:after="0" w:line="240" w:lineRule="auto"/>
      </w:pPr>
    </w:p>
    <w:p w:rsidR="009A45A0" w:rsidRDefault="009A45A0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9A45A0" w:rsidRDefault="009A45A0">
      <w:pPr>
        <w:spacing w:after="0" w:line="240" w:lineRule="auto"/>
      </w:pPr>
    </w:p>
    <w:sectPr w:rsidR="009A4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7Q0MDY3NTa0NLBU0lEKTi0uzszPAykwrAUAGFqBuSwAAAA="/>
  </w:docVars>
  <w:rsids>
    <w:rsidRoot w:val="002F51D1"/>
    <w:rsid w:val="00265462"/>
    <w:rsid w:val="002F51D1"/>
    <w:rsid w:val="003E31EA"/>
    <w:rsid w:val="004070EC"/>
    <w:rsid w:val="00447452"/>
    <w:rsid w:val="00563E58"/>
    <w:rsid w:val="005E603D"/>
    <w:rsid w:val="009A45A0"/>
    <w:rsid w:val="00A10FDF"/>
    <w:rsid w:val="00F7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613B7D-FBD3-47EC-9853-F14C46C5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5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1D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4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4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WhiTlkZlwl4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T</dc:creator>
  <cp:keywords/>
  <dc:description/>
  <cp:lastModifiedBy>G T</cp:lastModifiedBy>
  <cp:revision>2</cp:revision>
  <dcterms:created xsi:type="dcterms:W3CDTF">2022-02-05T13:40:00Z</dcterms:created>
  <dcterms:modified xsi:type="dcterms:W3CDTF">2022-02-05T13:40:00Z</dcterms:modified>
</cp:coreProperties>
</file>